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3E697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0C422060" w14:textId="74350B67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Pennsylvania Chapter 8</w:t>
      </w:r>
    </w:p>
    <w:p w14:paraId="5FE0BD8B" w14:textId="2076E66D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Heather Morris</w:t>
      </w:r>
      <w:r w:rsidR="00223580" w:rsidRPr="00B13B00">
        <w:rPr>
          <w:b/>
          <w:snapToGrid w:val="0"/>
          <w:color w:val="FF0000"/>
          <w:sz w:val="24"/>
          <w:szCs w:val="24"/>
        </w:rPr>
        <w:t xml:space="preserve"> - </w:t>
      </w:r>
      <w:r>
        <w:rPr>
          <w:b/>
          <w:snapToGrid w:val="0"/>
          <w:color w:val="FF0000"/>
          <w:sz w:val="24"/>
          <w:szCs w:val="24"/>
        </w:rPr>
        <w:t>TREASURER</w:t>
      </w:r>
    </w:p>
    <w:p w14:paraId="4BD45FF4" w14:textId="1DBC19E9" w:rsidR="00223580" w:rsidRPr="00B13B00" w:rsidRDefault="0036015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677 Northern Pike</w:t>
      </w:r>
    </w:p>
    <w:p w14:paraId="2D71E10B" w14:textId="077A7B41" w:rsidR="00223580" w:rsidRPr="00DE7FBB" w:rsidRDefault="00360153">
      <w:pPr>
        <w:jc w:val="center"/>
        <w:rPr>
          <w:b/>
          <w:sz w:val="24"/>
          <w:szCs w:val="24"/>
          <w:lang w:val="fr-FR"/>
        </w:rPr>
      </w:pPr>
      <w:proofErr w:type="spellStart"/>
      <w:r w:rsidRPr="00DE7FBB">
        <w:rPr>
          <w:b/>
          <w:sz w:val="24"/>
          <w:szCs w:val="24"/>
          <w:lang w:val="fr-FR"/>
        </w:rPr>
        <w:t>Monroeville</w:t>
      </w:r>
      <w:proofErr w:type="spellEnd"/>
      <w:r w:rsidRPr="00DE7FBB">
        <w:rPr>
          <w:b/>
          <w:sz w:val="24"/>
          <w:szCs w:val="24"/>
          <w:lang w:val="fr-FR"/>
        </w:rPr>
        <w:t>, PA 15146</w:t>
      </w:r>
    </w:p>
    <w:p w14:paraId="04D32ED4" w14:textId="138C5E6E" w:rsidR="00223580" w:rsidRPr="00DE7FBB" w:rsidRDefault="00223580">
      <w:pPr>
        <w:jc w:val="center"/>
        <w:rPr>
          <w:b/>
          <w:snapToGrid w:val="0"/>
          <w:color w:val="000000"/>
          <w:sz w:val="24"/>
          <w:szCs w:val="24"/>
          <w:lang w:val="fr-FR"/>
        </w:rPr>
      </w:pPr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Tel. </w:t>
      </w:r>
      <w:r w:rsidR="00360153" w:rsidRPr="00DE7FBB">
        <w:rPr>
          <w:b/>
          <w:sz w:val="24"/>
          <w:szCs w:val="24"/>
          <w:lang w:val="fr-FR"/>
        </w:rPr>
        <w:t>412-389-5189</w:t>
      </w:r>
    </w:p>
    <w:p w14:paraId="34B82799" w14:textId="6800251F" w:rsidR="00223580" w:rsidRPr="00DE7FBB" w:rsidRDefault="00223580">
      <w:pPr>
        <w:jc w:val="center"/>
        <w:rPr>
          <w:sz w:val="24"/>
          <w:szCs w:val="24"/>
          <w:lang w:val="fr-FR"/>
        </w:rPr>
      </w:pPr>
      <w:proofErr w:type="gramStart"/>
      <w:r w:rsidRPr="00DE7FBB">
        <w:rPr>
          <w:b/>
          <w:snapToGrid w:val="0"/>
          <w:color w:val="000000"/>
          <w:sz w:val="24"/>
          <w:szCs w:val="24"/>
          <w:lang w:val="fr-FR"/>
        </w:rPr>
        <w:t>E-Mail:</w:t>
      </w:r>
      <w:proofErr w:type="gramEnd"/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 </w:t>
      </w:r>
      <w:r w:rsidR="00360153" w:rsidRPr="00DE7FBB">
        <w:rPr>
          <w:b/>
          <w:color w:val="0000FF"/>
          <w:sz w:val="24"/>
          <w:szCs w:val="24"/>
          <w:lang w:val="fr-FR"/>
        </w:rPr>
        <w:t>PA8@RedKnightsMC.com</w:t>
      </w:r>
    </w:p>
    <w:p w14:paraId="17D3F559" w14:textId="03FE2E02" w:rsidR="00223580" w:rsidRPr="00DE7FBB" w:rsidRDefault="002108A7">
      <w:pPr>
        <w:jc w:val="center"/>
        <w:rPr>
          <w:b/>
          <w:color w:val="0070C0"/>
          <w:sz w:val="24"/>
          <w:szCs w:val="24"/>
          <w:lang w:val="fr-FR"/>
        </w:rPr>
      </w:pPr>
      <w:r w:rsidRPr="00DE7FBB">
        <w:rPr>
          <w:b/>
          <w:sz w:val="24"/>
          <w:szCs w:val="24"/>
          <w:lang w:val="fr-FR"/>
        </w:rPr>
        <w:t xml:space="preserve">TMLA File </w:t>
      </w:r>
      <w:proofErr w:type="spellStart"/>
      <w:r w:rsidRPr="00DE7FBB">
        <w:rPr>
          <w:b/>
          <w:sz w:val="24"/>
          <w:szCs w:val="24"/>
          <w:lang w:val="fr-FR"/>
        </w:rPr>
        <w:t>Number</w:t>
      </w:r>
      <w:proofErr w:type="spellEnd"/>
      <w:r w:rsidRPr="00DE7FBB">
        <w:rPr>
          <w:b/>
          <w:sz w:val="24"/>
          <w:szCs w:val="24"/>
          <w:lang w:val="fr-FR"/>
        </w:rPr>
        <w:t xml:space="preserve"> </w:t>
      </w:r>
      <w:r w:rsidR="00DE7FBB" w:rsidRPr="00DE7FBB">
        <w:rPr>
          <w:b/>
          <w:color w:val="0070C0"/>
          <w:sz w:val="24"/>
          <w:szCs w:val="24"/>
          <w:lang w:val="fr-FR"/>
        </w:rPr>
        <w:t>P</w:t>
      </w:r>
      <w:r w:rsidR="00DE7FBB">
        <w:rPr>
          <w:b/>
          <w:color w:val="0070C0"/>
          <w:sz w:val="24"/>
          <w:szCs w:val="24"/>
          <w:lang w:val="fr-FR"/>
        </w:rPr>
        <w:t>A 08-</w:t>
      </w:r>
      <w:r w:rsidR="004E1B03">
        <w:rPr>
          <w:b/>
          <w:color w:val="0070C0"/>
          <w:sz w:val="24"/>
          <w:szCs w:val="24"/>
          <w:lang w:val="fr-FR"/>
        </w:rPr>
        <w:t>27</w:t>
      </w:r>
    </w:p>
    <w:p w14:paraId="397805DD" w14:textId="77777777" w:rsidR="00223580" w:rsidRPr="00DE7FBB" w:rsidRDefault="00223580">
      <w:pPr>
        <w:jc w:val="center"/>
        <w:rPr>
          <w:lang w:val="fr-FR"/>
        </w:rPr>
      </w:pPr>
    </w:p>
    <w:p w14:paraId="1FEDFBCB" w14:textId="7760908B" w:rsidR="00A42E94" w:rsidRDefault="00DE7FBB" w:rsidP="00DE7FBB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961842" wp14:editId="4AF8E625">
            <wp:extent cx="4590466" cy="3442850"/>
            <wp:effectExtent l="0" t="0" r="635" b="5715"/>
            <wp:docPr id="176330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30264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0466" cy="344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5605" w14:textId="77777777" w:rsidR="00A42E94" w:rsidRDefault="00A42E94" w:rsidP="00000C3F">
      <w:pPr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AADA4E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229D114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7EABDFC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22B5989C" w14:textId="59534A32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BAC6A1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06FEBC0" w14:textId="4CC74731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30B3D8FA" w14:textId="1825CA1A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7E97B9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1DB2475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5B66E6D6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15B2759D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7A56C1A7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6D5017A8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34A868C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3BC7EDDC" w14:textId="77777777" w:rsidR="00547246" w:rsidRDefault="00547246" w:rsidP="00EF74D2">
      <w:pPr>
        <w:rPr>
          <w:sz w:val="32"/>
        </w:rPr>
      </w:pPr>
    </w:p>
    <w:p w14:paraId="7FFCF5C6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534E94E5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6D998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A6A4FB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141715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C68208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773B0F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21733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40E1ADC6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B2F5B4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B18F79" w14:textId="05A7415E" w:rsidR="004E1B03" w:rsidRDefault="004E1B03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RKMC Embroidered </w:t>
            </w:r>
            <w:proofErr w:type="spellStart"/>
            <w:r>
              <w:rPr>
                <w:sz w:val="22"/>
              </w:rPr>
              <w:t>Polartec</w:t>
            </w:r>
            <w:proofErr w:type="spellEnd"/>
            <w:r>
              <w:rPr>
                <w:sz w:val="22"/>
              </w:rPr>
              <w:t xml:space="preserve"> Power Stretch Beanie</w:t>
            </w:r>
          </w:p>
          <w:p w14:paraId="5488AC11" w14:textId="761C45E0" w:rsidR="00223580" w:rsidRDefault="004E1B03">
            <w:pPr>
              <w:jc w:val="center"/>
              <w:rPr>
                <w:sz w:val="22"/>
              </w:rPr>
            </w:pPr>
            <w:r>
              <w:rPr>
                <w:sz w:val="22"/>
              </w:rPr>
              <w:t>(One Size Fits All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3DF26D" w14:textId="3582D3C2" w:rsidR="00223580" w:rsidRDefault="004E1B03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Black &amp; Red 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8A08CD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808C12" w14:textId="12831CEA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$</w:t>
            </w:r>
            <w:r w:rsidR="004E1B03">
              <w:rPr>
                <w:sz w:val="22"/>
              </w:rPr>
              <w:t>25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8A6215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B567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BD8FEC2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B237F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DCD1293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01C7284" w14:textId="77777777" w:rsidR="00AC7251" w:rsidRDefault="00223580">
            <w:pPr>
              <w:jc w:val="righ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hipping and handling fees (</w:t>
            </w:r>
            <w:r w:rsidR="00DE7FBB">
              <w:rPr>
                <w:b/>
                <w:bCs/>
                <w:sz w:val="22"/>
              </w:rPr>
              <w:t>Add $1.00</w:t>
            </w:r>
            <w:r w:rsidR="00AC7251">
              <w:rPr>
                <w:b/>
                <w:bCs/>
                <w:sz w:val="22"/>
              </w:rPr>
              <w:t>/item to</w:t>
            </w:r>
            <w:r w:rsidR="00DE7FBB">
              <w:rPr>
                <w:b/>
                <w:bCs/>
                <w:sz w:val="22"/>
              </w:rPr>
              <w:t xml:space="preserve"> Continental U.S.</w:t>
            </w:r>
          </w:p>
          <w:p w14:paraId="7CF3E145" w14:textId="2865AFF8" w:rsidR="00223580" w:rsidRDefault="00DE7FBB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 xml:space="preserve">or Call/Email </w:t>
            </w:r>
            <w:proofErr w:type="gramStart"/>
            <w:r>
              <w:rPr>
                <w:b/>
                <w:bCs/>
                <w:sz w:val="22"/>
              </w:rPr>
              <w:t>For</w:t>
            </w:r>
            <w:proofErr w:type="gramEnd"/>
            <w:r>
              <w:rPr>
                <w:b/>
                <w:bCs/>
                <w:sz w:val="22"/>
              </w:rPr>
              <w:t xml:space="preserve"> International Cost</w:t>
            </w:r>
            <w:r w:rsidR="00223580">
              <w:rPr>
                <w:b/>
                <w:bCs/>
                <w:sz w:val="22"/>
              </w:rPr>
              <w:t>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15FE64" w14:textId="2253AD76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4E7F064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F4E7FD8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8B77C8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7A219F38" w14:textId="3FA3A4EC" w:rsidR="00223580" w:rsidRDefault="00223580" w:rsidP="00547246">
      <w:pPr>
        <w:jc w:val="center"/>
        <w:rPr>
          <w:b/>
          <w:bCs/>
        </w:rPr>
      </w:pPr>
      <w:r>
        <w:t>Ple</w:t>
      </w:r>
      <w:r w:rsidR="00382142">
        <w:t xml:space="preserve">ase make check/money order out </w:t>
      </w:r>
      <w:r>
        <w:t>to</w:t>
      </w:r>
      <w:r w:rsidR="00DE7FBB">
        <w:t>:</w:t>
      </w:r>
      <w:r>
        <w:rPr>
          <w:b/>
          <w:bCs/>
        </w:rPr>
        <w:t xml:space="preserve"> </w:t>
      </w:r>
      <w:r w:rsidR="00DE7FBB">
        <w:rPr>
          <w:b/>
          <w:bCs/>
        </w:rPr>
        <w:t>Red Knights MC PA8</w:t>
      </w:r>
    </w:p>
    <w:p w14:paraId="4C67903F" w14:textId="78C1BBF7" w:rsidR="00DE7FBB" w:rsidRDefault="00DE7FBB" w:rsidP="00547246">
      <w:pPr>
        <w:jc w:val="center"/>
      </w:pPr>
      <w:r w:rsidRPr="00DE7FBB">
        <w:t>Or PayPal to:</w:t>
      </w:r>
      <w:r>
        <w:rPr>
          <w:b/>
          <w:bCs/>
        </w:rPr>
        <w:t xml:space="preserve"> Mail@RedKnights.org</w:t>
      </w:r>
    </w:p>
    <w:p w14:paraId="76E63315" w14:textId="77777777" w:rsidR="00223580" w:rsidRDefault="00223580">
      <w:pPr>
        <w:jc w:val="center"/>
      </w:pPr>
      <w:r>
        <w:t>Please allow 6-8 weeks for delivery of items not in stock</w:t>
      </w:r>
    </w:p>
    <w:p w14:paraId="7842A3B0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2F8E88E8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C5EA4" w14:textId="77777777" w:rsidR="009428C3" w:rsidRDefault="009428C3" w:rsidP="00B13B00">
      <w:r>
        <w:separator/>
      </w:r>
    </w:p>
  </w:endnote>
  <w:endnote w:type="continuationSeparator" w:id="0">
    <w:p w14:paraId="2B3EFB14" w14:textId="77777777" w:rsidR="009428C3" w:rsidRDefault="009428C3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CC3C" w14:textId="77777777" w:rsidR="00B13B00" w:rsidRDefault="00B13B00">
    <w:pPr>
      <w:pStyle w:val="Footer"/>
    </w:pPr>
    <w:r>
      <w:t>Revision 3/11/23</w:t>
    </w:r>
  </w:p>
  <w:p w14:paraId="435A0000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EF443" w14:textId="77777777" w:rsidR="009428C3" w:rsidRDefault="009428C3" w:rsidP="00B13B00">
      <w:r>
        <w:separator/>
      </w:r>
    </w:p>
  </w:footnote>
  <w:footnote w:type="continuationSeparator" w:id="0">
    <w:p w14:paraId="009391A9" w14:textId="77777777" w:rsidR="009428C3" w:rsidRDefault="009428C3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2A4B9" w14:textId="77777777" w:rsidR="00B13B00" w:rsidRDefault="00000000">
    <w:pPr>
      <w:pStyle w:val="Header"/>
    </w:pPr>
    <w:r>
      <w:rPr>
        <w:noProof/>
      </w:rPr>
      <w:pict w14:anchorId="48CE2A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9648" w14:textId="77777777" w:rsidR="00B13B00" w:rsidRDefault="00000000">
    <w:pPr>
      <w:pStyle w:val="Header"/>
    </w:pPr>
    <w:r>
      <w:rPr>
        <w:noProof/>
      </w:rPr>
      <w:pict w14:anchorId="2837C8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6ED1" w14:textId="77777777" w:rsidR="00B13B00" w:rsidRDefault="00000000">
    <w:pPr>
      <w:pStyle w:val="Header"/>
    </w:pPr>
    <w:r>
      <w:rPr>
        <w:noProof/>
      </w:rPr>
      <w:pict w14:anchorId="7F15D5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2108A7"/>
    <w:rsid w:val="00223580"/>
    <w:rsid w:val="002B4A02"/>
    <w:rsid w:val="002F280B"/>
    <w:rsid w:val="00360153"/>
    <w:rsid w:val="00382142"/>
    <w:rsid w:val="004B673F"/>
    <w:rsid w:val="004E1B03"/>
    <w:rsid w:val="00547246"/>
    <w:rsid w:val="005663E1"/>
    <w:rsid w:val="005A3BE8"/>
    <w:rsid w:val="00643A15"/>
    <w:rsid w:val="0072367C"/>
    <w:rsid w:val="00847C29"/>
    <w:rsid w:val="009428C3"/>
    <w:rsid w:val="00A23901"/>
    <w:rsid w:val="00A42E94"/>
    <w:rsid w:val="00AC7251"/>
    <w:rsid w:val="00B136D0"/>
    <w:rsid w:val="00B13B00"/>
    <w:rsid w:val="00B85655"/>
    <w:rsid w:val="00D61D47"/>
    <w:rsid w:val="00DE7FBB"/>
    <w:rsid w:val="00EB06DC"/>
    <w:rsid w:val="00EF12CB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E74046"/>
  <w15:docId w15:val="{107D1178-53FF-4C98-9C3A-7D72CC990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Kevin White</cp:lastModifiedBy>
  <cp:revision>2</cp:revision>
  <cp:lastPrinted>2022-05-20T21:25:00Z</cp:lastPrinted>
  <dcterms:created xsi:type="dcterms:W3CDTF">2023-11-15T17:11:00Z</dcterms:created>
  <dcterms:modified xsi:type="dcterms:W3CDTF">2023-11-15T17:11:00Z</dcterms:modified>
</cp:coreProperties>
</file>